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745" w:type="dxa"/>
        <w:tblInd w:w="315" w:type="dxa"/>
        <w:tblLayout w:type="fixed"/>
        <w:tblCellMar>
          <w:top w:w="23" w:type="dxa"/>
          <w:left w:w="79" w:type="dxa"/>
          <w:right w:w="3" w:type="dxa"/>
        </w:tblCellMar>
        <w:tblLook w:val="04A0" w:firstRow="1" w:lastRow="0" w:firstColumn="1" w:lastColumn="0" w:noHBand="0" w:noVBand="1"/>
      </w:tblPr>
      <w:tblGrid>
        <w:gridCol w:w="671"/>
        <w:gridCol w:w="1563"/>
        <w:gridCol w:w="1559"/>
        <w:gridCol w:w="1701"/>
        <w:gridCol w:w="1701"/>
        <w:gridCol w:w="1550"/>
      </w:tblGrid>
      <w:tr w:rsidR="00CC0DEA" w:rsidRPr="00CC0DEA" w14:paraId="3E321F1A" w14:textId="77777777" w:rsidTr="00CC0DEA">
        <w:trPr>
          <w:trHeight w:val="681"/>
        </w:trPr>
        <w:tc>
          <w:tcPr>
            <w:tcW w:w="8745" w:type="dxa"/>
            <w:gridSpan w:val="6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EB359D" w14:textId="1EA6230E" w:rsidR="00CC0DEA" w:rsidRPr="00CC0DEA" w:rsidRDefault="00CC0DEA" w:rsidP="00CC0DEA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AMUKKALE ÜNİVERSİTESİ YETKİNLİK VE YETERLİKLER LİSTESİ İLE EĞİTİM PROGRAMININ İLİŞKİLENDİRİLMESİ</w:t>
            </w:r>
          </w:p>
          <w:p w14:paraId="65746ACD" w14:textId="77777777" w:rsidR="00CC0DEA" w:rsidRPr="00CC0DEA" w:rsidRDefault="00CC0DEA" w:rsidP="00CC0DEA">
            <w:pPr>
              <w:spacing w:after="0" w:line="259" w:lineRule="auto"/>
              <w:ind w:left="1" w:right="592" w:firstLine="0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 Sunucusu</w:t>
            </w:r>
          </w:p>
        </w:tc>
      </w:tr>
      <w:tr w:rsidR="00CC0DEA" w:rsidRPr="00CC0DEA" w14:paraId="248850CD" w14:textId="77777777" w:rsidTr="00CC0DEA">
        <w:trPr>
          <w:trHeight w:val="1097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D5F9BAB" w14:textId="1ECAB346" w:rsidR="00CC0DEA" w:rsidRPr="00CC0DEA" w:rsidRDefault="00CC0DEA" w:rsidP="00134C98">
            <w:pPr>
              <w:spacing w:after="0" w:line="259" w:lineRule="auto"/>
              <w:ind w:left="0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E3B181" w14:textId="5A88221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kler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FE006B5" w14:textId="26219C23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gerekli alt yeterlikler (ders- blok-kurul-staj hedefleri)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1D9F84" w14:textId="76AB2CBB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kuramsal dersler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7D7C53" w14:textId="2747C38D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u yeterliğe ulaşmak için uygulanacak olan uygulamalı dersler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1728E2" w14:textId="4727D428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İlgili yeterliğin hangi ölçme değerlendirme yöntemleri ile ölçüleceği</w:t>
            </w:r>
          </w:p>
        </w:tc>
      </w:tr>
      <w:tr w:rsidR="00CC0DEA" w:rsidRPr="00CC0DEA" w14:paraId="5EC138FD" w14:textId="77777777" w:rsidTr="00CC0DEA">
        <w:trPr>
          <w:trHeight w:val="1062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3E5758" w14:textId="45206469" w:rsidR="00CC0DEA" w:rsidRPr="00CC0DEA" w:rsidRDefault="00CC0DEA" w:rsidP="00134C98">
            <w:pPr>
              <w:spacing w:after="0" w:line="259" w:lineRule="auto"/>
              <w:ind w:left="0" w:firstLine="0"/>
              <w:rPr>
                <w:rFonts w:ascii="Times New Roman" w:eastAsia="Arial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</w:t>
            </w: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Sağlık Hizmeti Sunucusu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EA9CD32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2E4CAF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331C550" w14:textId="706E227F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6B7935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115DCB8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CC0DEA" w:rsidRPr="00CC0DEA" w14:paraId="7C7CF8A9" w14:textId="02661E17" w:rsidTr="00CC0DEA">
        <w:trPr>
          <w:trHeight w:val="1062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81921D6" w14:textId="77777777" w:rsidR="00CC0DEA" w:rsidRPr="00CC0DEA" w:rsidRDefault="00CC0DEA" w:rsidP="00134C9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1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733E249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Temel ve klinik tıp bilimlerinden, davranış bilimlerinden ve sosyal bilimlerden edindiği bilgi, beceri ve tutumları bütünleştirerek sağlık hizmeti sunumunda kullanı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1FC0035" w14:textId="77777777" w:rsidR="00CC0DEA" w:rsidRDefault="006853CE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794B3385" w14:textId="3DE08A49" w:rsidR="006853CE" w:rsidRPr="00CC0DEA" w:rsidRDefault="006853CE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K 1-22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3772A24" w14:textId="2740BACE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TEMEL TIP</w:t>
            </w:r>
          </w:p>
          <w:p w14:paraId="2290BBBB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8007C15" w14:textId="05830C84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ERRAHİ TIP 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B8D5B69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459C0C31" w14:textId="77777777" w:rsidR="003A7228" w:rsidRDefault="003A7228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567E584" w14:textId="08F8A344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495B676B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5397FFF" w14:textId="1BD80598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2AF8712E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308FF8C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41359CC0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9854C5D" w14:textId="56408F2D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 w:rsidR="001917E9"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131EC28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3744ADCE" w14:textId="77777777" w:rsidR="00CC0DEA" w:rsidRPr="00CC0DEA" w:rsidRDefault="00CC0DEA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3B26B5F" w14:textId="37DC8203" w:rsidR="00CC0DEA" w:rsidRDefault="0040500F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217470E7" w14:textId="77777777" w:rsidR="0040500F" w:rsidRPr="00CC0DEA" w:rsidRDefault="0040500F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670643D" w14:textId="77777777" w:rsidR="00CC0DEA" w:rsidRDefault="00DB5B72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590AEC47" w14:textId="77777777" w:rsidR="00DB5B72" w:rsidRDefault="00DB5B72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29CFFEC" w14:textId="03D68DCF" w:rsidR="00DB5B72" w:rsidRPr="00CC0DEA" w:rsidRDefault="00DB5B72" w:rsidP="00134C9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</w:tc>
      </w:tr>
      <w:tr w:rsidR="00CC0DEA" w:rsidRPr="00CC0DEA" w14:paraId="5CA55837" w14:textId="7C12C79C" w:rsidTr="00CC0DEA">
        <w:trPr>
          <w:trHeight w:val="811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15C6C0B" w14:textId="77777777" w:rsidR="00CC0DEA" w:rsidRPr="00CC0DEA" w:rsidRDefault="00CC0DEA" w:rsidP="00134C9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2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1A9DD8E" w14:textId="77777777" w:rsidR="00CC0DEA" w:rsidRPr="00CC0DEA" w:rsidRDefault="00CC0DEA" w:rsidP="00134C98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Hasta yönetiminde, dil, din, ırk ve cins ayrımı gözetmeden bireyin sosyodemografik ve sosyokültürel geçmişini de dikkate alan biyopsikososyal bir yaklaşım gösteri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320222" w14:textId="77777777" w:rsidR="00CC0DEA" w:rsidRDefault="006853CE" w:rsidP="00134C98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25291791" w14:textId="0E0AED96" w:rsidR="001917E9" w:rsidRPr="00CC0DEA" w:rsidRDefault="001917E9" w:rsidP="00134C98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K 13,</w:t>
            </w:r>
            <w:r w:rsidR="006867D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16, 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22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399D98" w14:textId="77777777" w:rsidR="002871A6" w:rsidRDefault="002871A6" w:rsidP="00134C98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195F8CEA" w14:textId="7DB03E2E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D4E6704" w14:textId="73D30268" w:rsidR="003435FD" w:rsidRPr="00CC0DEA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7393FBDB" w14:textId="1E966F54" w:rsidR="003435FD" w:rsidRPr="00CC0DEA" w:rsidRDefault="003435FD" w:rsidP="00134C98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8C9F40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2C10AF3" w14:textId="77777777" w:rsidR="003A7228" w:rsidRDefault="003A7228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87AB071" w14:textId="43C61FDC" w:rsidR="007C3206" w:rsidRPr="00CC0DEA" w:rsidRDefault="007C3206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2734DA04" w14:textId="0A7A0AB1" w:rsidR="001917E9" w:rsidRPr="001917E9" w:rsidRDefault="001917E9" w:rsidP="007C3206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19C824D" w14:textId="77777777" w:rsidR="001917E9" w:rsidRPr="001917E9" w:rsidRDefault="001917E9" w:rsidP="001917E9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C8A383A" w14:textId="5C3F9C50" w:rsidR="00CC0DEA" w:rsidRPr="00CC0DEA" w:rsidRDefault="001917E9" w:rsidP="001917E9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917E9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39909D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5E6DD4EA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68DF4D8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7EF6C227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A407E22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7809DC9" w14:textId="55CFB9DD" w:rsidR="00CC0DEA" w:rsidRPr="00CC0DEA" w:rsidRDefault="00CC0DEA" w:rsidP="00DB5B72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CC0DEA" w:rsidRPr="00CC0DEA" w14:paraId="12F45676" w14:textId="1C321A70" w:rsidTr="00CC0DEA">
        <w:trPr>
          <w:trHeight w:val="562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3628B2" w14:textId="77777777" w:rsidR="00CC0DEA" w:rsidRPr="00CC0DEA" w:rsidRDefault="00CC0DEA" w:rsidP="00134C9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3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C41207" w14:textId="77777777" w:rsidR="00CC0DEA" w:rsidRPr="00CC0DEA" w:rsidRDefault="00CC0DEA" w:rsidP="00134C98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i sunumunda, bireylerin ve toplumun sağlığını koruma ve geliştirmeyi öncele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DD81F59" w14:textId="77777777" w:rsidR="006867DE" w:rsidRPr="006867DE" w:rsidRDefault="006867DE" w:rsidP="006867DE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441A55CF" w14:textId="0BBAF7CD" w:rsidR="00CC0DEA" w:rsidRPr="00CC0DEA" w:rsidRDefault="006867DE" w:rsidP="006867DE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ÖK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1-15, 17-21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52CDB92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24F015BB" w14:textId="7777777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297E686C" w14:textId="77777777" w:rsidR="003435FD" w:rsidRPr="00CC0DEA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0990EA68" w14:textId="70FBC120" w:rsidR="002871A6" w:rsidRPr="00CC0DEA" w:rsidRDefault="002871A6" w:rsidP="00134C98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CDBF74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6CD6F0D8" w14:textId="77777777" w:rsidR="003A7228" w:rsidRDefault="003A7228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69AF5DF" w14:textId="0A36A14E" w:rsidR="007C3206" w:rsidRPr="00CC0DEA" w:rsidRDefault="007C3206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6507BEB" w14:textId="77777777" w:rsidR="001917E9" w:rsidRPr="001917E9" w:rsidRDefault="001917E9" w:rsidP="001917E9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917E9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48AEA4C9" w14:textId="77777777" w:rsidR="001917E9" w:rsidRPr="001917E9" w:rsidRDefault="001917E9" w:rsidP="001917E9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88FF14A" w14:textId="77777777" w:rsidR="001917E9" w:rsidRPr="001917E9" w:rsidRDefault="001917E9" w:rsidP="001917E9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5BDB885" w14:textId="5E5218CE" w:rsidR="00CC0DEA" w:rsidRPr="00CC0DEA" w:rsidRDefault="001917E9" w:rsidP="001917E9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917E9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8E2C24F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4E450812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9537D4B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22FA8F86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160C307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7826919F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92CFC40" w14:textId="48DF6558" w:rsidR="00CC0DEA" w:rsidRPr="00CC0DEA" w:rsidRDefault="00CC0DEA" w:rsidP="00DB5B72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3F40B4" w:rsidRPr="00CC0DEA" w14:paraId="7061975B" w14:textId="5DD5FA9D" w:rsidTr="00CC0DEA">
        <w:trPr>
          <w:trHeight w:val="1061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2A59E05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lastRenderedPageBreak/>
              <w:t>Yeterlik 1.1.4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AC05A6" w14:textId="77777777" w:rsidR="003F40B4" w:rsidRPr="00CC0DEA" w:rsidRDefault="003F40B4" w:rsidP="003F40B4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Sağlığı etkileyen bireysel, toplumsal, sosyal ve çevresel faktörleri dikkate alarak; sağlıklılık durumunun sürdürülmesi ve geliştirilmesi yönünde gerekli çalışmaları yapa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18BDD5" w14:textId="77777777" w:rsidR="003F40B4" w:rsidRPr="006867DE" w:rsidRDefault="003F40B4" w:rsidP="003F40B4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4F4FCAC8" w14:textId="44374070" w:rsidR="003F40B4" w:rsidRPr="00CC0DEA" w:rsidRDefault="003F40B4" w:rsidP="003F40B4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ÖK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1-15, 17-21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18F67DF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35909D92" w14:textId="7777777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7F9AF6D" w14:textId="77777777" w:rsidR="003435FD" w:rsidRPr="00CC0DEA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3A69EF6B" w14:textId="7178C7A1" w:rsidR="003F40B4" w:rsidRPr="00CC0DEA" w:rsidRDefault="003F40B4" w:rsidP="002871A6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E28190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233D2B0F" w14:textId="77777777" w:rsidR="003A7228" w:rsidRDefault="003A7228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373996D" w14:textId="689124C9" w:rsidR="007C3206" w:rsidRPr="00CC0DEA" w:rsidRDefault="007C3206" w:rsidP="007C3206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34D1DD2A" w14:textId="77777777" w:rsidR="007C3206" w:rsidRPr="001917E9" w:rsidRDefault="007C3206" w:rsidP="007C3206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917E9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721E63C1" w14:textId="77777777" w:rsidR="007C3206" w:rsidRPr="001917E9" w:rsidRDefault="007C3206" w:rsidP="007C3206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2E5D89B" w14:textId="77777777" w:rsidR="007C3206" w:rsidRPr="001917E9" w:rsidRDefault="007C3206" w:rsidP="007C3206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DE0970E" w14:textId="16B35E98" w:rsidR="003F40B4" w:rsidRPr="00CC0DEA" w:rsidRDefault="007C3206" w:rsidP="007C3206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917E9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B8D1435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1E4D3442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2DA9D53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67D2285B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4631589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683DE084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4FC514B" w14:textId="701AA2AB" w:rsidR="003F40B4" w:rsidRPr="00CC0DEA" w:rsidRDefault="003F40B4" w:rsidP="00DB5B72">
            <w:pPr>
              <w:spacing w:after="0" w:line="259" w:lineRule="auto"/>
              <w:ind w:left="1" w:right="16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3F40B4" w:rsidRPr="00CC0DEA" w14:paraId="41E2CC52" w14:textId="0EC7988B" w:rsidTr="00CC0DEA">
        <w:trPr>
          <w:trHeight w:val="811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AF86708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5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6958A2D" w14:textId="77777777" w:rsidR="003F40B4" w:rsidRPr="00CC0DEA" w:rsidRDefault="003F40B4" w:rsidP="003F40B4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Hedef kitlenin özelliklerini, ihtiyaçlarını ve beklentilerini tanıyarak, sağlıklı/hasta bireylere ve yakınlarına ve diğer sağlık çalışanlarına sağlık eğitimi veri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E62182F" w14:textId="77777777" w:rsidR="0062700A" w:rsidRPr="006867DE" w:rsidRDefault="0062700A" w:rsidP="0062700A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397F13DA" w14:textId="3EE3E0C7" w:rsidR="003F40B4" w:rsidRPr="00CC0DEA" w:rsidRDefault="0062700A" w:rsidP="0062700A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ÖK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8,10,11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0CBA3B8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6F548961" w14:textId="0131614B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5E6E397C" w14:textId="60C7B378" w:rsidR="00363F6C" w:rsidRDefault="00363F6C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231C69EB" w14:textId="76E749AF" w:rsidR="002871A6" w:rsidRPr="00CC0DEA" w:rsidRDefault="002871A6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CA99179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52E09D9C" w14:textId="77777777" w:rsidR="003A7228" w:rsidRDefault="003A7228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C169DDE" w14:textId="103EC38C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1AB33294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7A824F1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389E0ED6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2AC070E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3C97595C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94701A2" w14:textId="154BFDE2" w:rsidR="003F40B4" w:rsidRPr="00CC0DEA" w:rsidRDefault="0040500F" w:rsidP="0040500F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AF911B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6B5E9C63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7A26B3E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1CF8E4F2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6C2BE18" w14:textId="77777777" w:rsidR="003F40B4" w:rsidRDefault="00DB5B72" w:rsidP="00DB5B72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  <w:p w14:paraId="69544AB0" w14:textId="77777777" w:rsidR="0040500F" w:rsidRDefault="0040500F" w:rsidP="00DB5B72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1C22537" w14:textId="77777777" w:rsidR="0040500F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1A33CE5C" w14:textId="6803800C" w:rsidR="0040500F" w:rsidRPr="00CC0DEA" w:rsidRDefault="0040500F" w:rsidP="00DB5B72">
            <w:pPr>
              <w:spacing w:after="0" w:line="259" w:lineRule="auto"/>
              <w:ind w:left="1" w:right="9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3F40B4" w:rsidRPr="00CC0DEA" w14:paraId="14C42F9C" w14:textId="50806C4C" w:rsidTr="00CC0DEA">
        <w:trPr>
          <w:trHeight w:val="812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C535D0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6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AE461B" w14:textId="77777777" w:rsidR="003F40B4" w:rsidRPr="00CC0DEA" w:rsidRDefault="003F40B4" w:rsidP="003F40B4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 sunumunda, koruma, tanı, tedavi, takip ve rehabilitasyon süreçlerinde güvenli, akılcı ve etkin yaklaşım gösteri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E7F0AC" w14:textId="77777777" w:rsidR="00E24776" w:rsidRPr="006867DE" w:rsidRDefault="00E24776" w:rsidP="00E24776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5D8199B1" w14:textId="369E3467" w:rsidR="003F40B4" w:rsidRPr="00CC0DEA" w:rsidRDefault="00E24776" w:rsidP="00E24776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ÖK</w:t>
            </w:r>
            <w:r w:rsidR="00B50F8B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="00C246D9">
              <w:rPr>
                <w:rFonts w:ascii="Times New Roman" w:hAnsi="Times New Roman" w:cs="Times New Roman"/>
                <w:bCs/>
                <w:sz w:val="16"/>
                <w:szCs w:val="16"/>
              </w:rPr>
              <w:t>10,11</w:t>
            </w:r>
            <w:r w:rsidR="00B50F8B">
              <w:rPr>
                <w:rFonts w:ascii="Times New Roman" w:hAnsi="Times New Roman" w:cs="Times New Roman"/>
                <w:bCs/>
                <w:sz w:val="16"/>
                <w:szCs w:val="16"/>
              </w:rPr>
              <w:t>,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15,16</w:t>
            </w:r>
            <w:r w:rsidR="00C319E6">
              <w:rPr>
                <w:rFonts w:ascii="Times New Roman" w:hAnsi="Times New Roman" w:cs="Times New Roman"/>
                <w:bCs/>
                <w:sz w:val="16"/>
                <w:szCs w:val="16"/>
              </w:rPr>
              <w:t>,21,22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A530EB8" w14:textId="7777777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7DCAFF78" w14:textId="56289471" w:rsidR="002871A6" w:rsidRPr="00CC0DEA" w:rsidRDefault="002871A6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E0B5C04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773287F9" w14:textId="77777777" w:rsidR="003A7228" w:rsidRDefault="003A7228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831F114" w14:textId="64D5BFF8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5EFA6C8C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823205C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069D39AD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8BA4390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7CBEE179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0BDBFFE" w14:textId="41DCC9F4" w:rsidR="003F40B4" w:rsidRPr="00CC0DEA" w:rsidRDefault="0040500F" w:rsidP="0040500F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704E8D0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22644217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B482D9D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1B0AE842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C7CE826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2EE2A7D0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9C78762" w14:textId="484C9E45" w:rsidR="003F40B4" w:rsidRPr="00CC0DEA" w:rsidRDefault="00DB5B72" w:rsidP="00DB5B72">
            <w:pPr>
              <w:spacing w:after="0" w:line="259" w:lineRule="auto"/>
              <w:ind w:left="1" w:right="223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</w:tc>
      </w:tr>
      <w:tr w:rsidR="003F40B4" w:rsidRPr="00CC0DEA" w14:paraId="26CBDC50" w14:textId="26A1AA65" w:rsidTr="00CC0DEA">
        <w:trPr>
          <w:trHeight w:val="812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63372F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7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48D2CE" w14:textId="77777777" w:rsidR="003F40B4" w:rsidRPr="00CC0DEA" w:rsidRDefault="003F40B4" w:rsidP="003F40B4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Tanı, tedavi, takip ve rehabilitasyon süreçlerinde, girişimsel ve/veya girişimsel olmayan uygulamaları hasta için güvenli ve etkin bir biçimde gerçekleştiri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A89D0E" w14:textId="77777777" w:rsidR="00B50F8B" w:rsidRPr="006867DE" w:rsidRDefault="00B50F8B" w:rsidP="00B50F8B">
            <w:pPr>
              <w:spacing w:after="0" w:line="259" w:lineRule="auto"/>
              <w:ind w:left="1" w:firstLine="0"/>
              <w:jc w:val="lef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1394F261" w14:textId="0C63F955" w:rsidR="003F40B4" w:rsidRPr="00CC0DEA" w:rsidRDefault="00B50F8B" w:rsidP="00B50F8B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6867DE">
              <w:rPr>
                <w:rFonts w:ascii="Times New Roman" w:hAnsi="Times New Roman" w:cs="Times New Roman"/>
                <w:bCs/>
                <w:sz w:val="16"/>
                <w:szCs w:val="16"/>
              </w:rPr>
              <w:t>ÖK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11,12,17-19,22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32D957E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56CCC6A8" w14:textId="7777777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8EE0A9A" w14:textId="77777777" w:rsidR="003435FD" w:rsidRPr="00CC0DEA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CERRAHİ TIP</w:t>
            </w:r>
          </w:p>
          <w:p w14:paraId="72C3E4E2" w14:textId="05F49610" w:rsidR="002871A6" w:rsidRPr="00CC0DEA" w:rsidRDefault="002871A6" w:rsidP="003F40B4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8975776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4409FF8F" w14:textId="77777777" w:rsidR="003A7228" w:rsidRDefault="003A7228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388F5F7" w14:textId="11033B63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4850DAAC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0E1DF6F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54459531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C7959E9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267B02B5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AB6DBC4" w14:textId="5823A308" w:rsidR="003F40B4" w:rsidRPr="00CC0DEA" w:rsidRDefault="0040500F" w:rsidP="0040500F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E609063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lastRenderedPageBreak/>
              <w:t>PDÖ OTURUM DEĞERLENDİRMESİ</w:t>
            </w:r>
          </w:p>
          <w:p w14:paraId="198FFF35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43E548B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263E2C7E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A3DA901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6A894CEC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312BED5" w14:textId="3058F777" w:rsidR="003F40B4" w:rsidRPr="00CC0DEA" w:rsidRDefault="00DB5B72" w:rsidP="00DB5B72">
            <w:pPr>
              <w:spacing w:after="0" w:line="259" w:lineRule="auto"/>
              <w:ind w:left="1" w:right="348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</w:tc>
      </w:tr>
      <w:tr w:rsidR="003F40B4" w:rsidRPr="00CC0DEA" w14:paraId="3237093D" w14:textId="212FB890" w:rsidTr="00CC0DEA">
        <w:trPr>
          <w:trHeight w:val="557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CFBABB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8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D3B97B0" w14:textId="77777777" w:rsidR="003F40B4" w:rsidRPr="00CC0DEA" w:rsidRDefault="003F40B4" w:rsidP="003F40B4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Hasta ve çalışan sağlığını ve güvenliğini göz önünde bulundurarak sağlık hizmeti suna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CFA03C" w14:textId="77777777" w:rsidR="003F40B4" w:rsidRDefault="003F40B4" w:rsidP="003F40B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633DAFE7" w14:textId="3ADF5989" w:rsidR="003F40B4" w:rsidRPr="00CC0DEA" w:rsidRDefault="003F40B4" w:rsidP="003F40B4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K 7, 8,10,11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976741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6E6116C1" w14:textId="683CF94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06340E36" w14:textId="196FD5A2" w:rsidR="00363F6C" w:rsidRDefault="00363F6C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826A138" w14:textId="2F197B2E" w:rsidR="002871A6" w:rsidRPr="00CC0DEA" w:rsidRDefault="002871A6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E9DEC70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3EEC2112" w14:textId="77777777" w:rsidR="003A7228" w:rsidRDefault="003A7228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0C188DE" w14:textId="1B845636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4BAC95C6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6FAA0C6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47F6AF96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DBAD74C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</w:t>
            </w:r>
          </w:p>
          <w:p w14:paraId="63E2553A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7A6F304" w14:textId="7CEC6B02" w:rsidR="003F40B4" w:rsidRPr="00CC0DEA" w:rsidRDefault="0040500F" w:rsidP="0040500F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01A6220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6F3353EB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F274699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40CC2889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33BD826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59E0157A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EC83538" w14:textId="04A4C3EA" w:rsidR="003F40B4" w:rsidRPr="00CC0DEA" w:rsidRDefault="00DB5B72" w:rsidP="00DB5B72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LABORATUVAR UYGULAMA SINAVLARI</w:t>
            </w:r>
          </w:p>
        </w:tc>
      </w:tr>
      <w:tr w:rsidR="003F40B4" w:rsidRPr="00CC0DEA" w14:paraId="5198DC43" w14:textId="21AE7512" w:rsidTr="00CC0DEA">
        <w:trPr>
          <w:trHeight w:val="1316"/>
        </w:trPr>
        <w:tc>
          <w:tcPr>
            <w:tcW w:w="67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46A3BE3" w14:textId="77777777" w:rsidR="003F40B4" w:rsidRPr="00CC0DEA" w:rsidRDefault="003F40B4" w:rsidP="003F40B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eastAsia="Arial" w:hAnsi="Times New Roman" w:cs="Times New Roman"/>
                <w:bCs/>
                <w:sz w:val="16"/>
                <w:szCs w:val="16"/>
              </w:rPr>
              <w:t>Yeterlik 1.1.9.</w:t>
            </w:r>
            <w:r w:rsidRPr="00CC0DEA">
              <w:rPr>
                <w:rFonts w:ascii="Times New Roman" w:eastAsia="Arial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6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A8814F4" w14:textId="77777777" w:rsidR="003F40B4" w:rsidRPr="00CC0DEA" w:rsidRDefault="003F40B4" w:rsidP="003F40B4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Sağlık hizmet sunumunda, sağlığa etki eden gerek bölgesel ve küresel ölçekteki fiziksel ve sosyoekonomik çevreye ilişkin değişiklikleri, gerekse de kendisine başvuran kişilerin bireysel özellik ve davranışlarındaki değişimleri göz önünde bulundurur.</w:t>
            </w:r>
            <w:r w:rsidRPr="00CC0DEA"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E4424CA" w14:textId="77777777" w:rsidR="003F40B4" w:rsidRDefault="003F40B4" w:rsidP="003F40B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TIP 100</w:t>
            </w:r>
          </w:p>
          <w:p w14:paraId="331F6D66" w14:textId="6768E2A2" w:rsidR="003F40B4" w:rsidRPr="00CC0DEA" w:rsidRDefault="003F40B4" w:rsidP="003F40B4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ÖK 10, 16</w:t>
            </w:r>
          </w:p>
          <w:p w14:paraId="0E4BDF4C" w14:textId="412A07AD" w:rsidR="003F40B4" w:rsidRPr="00CC0DEA" w:rsidRDefault="003F40B4" w:rsidP="003F40B4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7F18278" w14:textId="77777777" w:rsidR="003435FD" w:rsidRDefault="003435FD" w:rsidP="003435FD">
            <w:pPr>
              <w:spacing w:after="0" w:line="259" w:lineRule="auto"/>
              <w:ind w:left="1" w:right="107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EL TIP </w:t>
            </w:r>
          </w:p>
          <w:p w14:paraId="272702D9" w14:textId="77777777" w:rsidR="003435FD" w:rsidRDefault="003435FD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DAHİLİ TIP</w:t>
            </w:r>
          </w:p>
          <w:p w14:paraId="6408620B" w14:textId="73EAF623" w:rsidR="002871A6" w:rsidRPr="00CC0DEA" w:rsidRDefault="002871A6" w:rsidP="003435FD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3BD8603" w14:textId="77777777" w:rsidR="003A7228" w:rsidRDefault="003A7228" w:rsidP="003A7228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ÖĞRETİM ÜYESİ SUNUMLARI </w:t>
            </w:r>
          </w:p>
          <w:p w14:paraId="361069F4" w14:textId="77777777" w:rsidR="003A7228" w:rsidRDefault="003A7228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0325941" w14:textId="18CAC5BC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LARI</w:t>
            </w:r>
          </w:p>
          <w:p w14:paraId="0696F4D9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83BE153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</w:t>
            </w:r>
          </w:p>
          <w:p w14:paraId="5C402BB4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98C3EBA" w14:textId="77777777" w:rsidR="0040500F" w:rsidRPr="00CC0DEA" w:rsidRDefault="0040500F" w:rsidP="0040500F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6AF5B50" w14:textId="244F51EB" w:rsidR="003F40B4" w:rsidRPr="00CC0DEA" w:rsidRDefault="0040500F" w:rsidP="0040500F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BİRİNCİ BASAMAKTA EKİP ZİYARETİ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/ ALAN ÇALIŞMALARI</w:t>
            </w:r>
          </w:p>
        </w:tc>
        <w:tc>
          <w:tcPr>
            <w:tcW w:w="155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FC8C46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PDÖ OTURUM DEĞERLENDİRMESİ</w:t>
            </w:r>
          </w:p>
          <w:p w14:paraId="569E2FF9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DA3356F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0DEA">
              <w:rPr>
                <w:rFonts w:ascii="Times New Roman" w:hAnsi="Times New Roman" w:cs="Times New Roman"/>
                <w:bCs/>
                <w:sz w:val="16"/>
                <w:szCs w:val="16"/>
              </w:rPr>
              <w:t>ÇSS</w:t>
            </w:r>
          </w:p>
          <w:p w14:paraId="49458BDC" w14:textId="77777777" w:rsidR="00DB5B72" w:rsidRPr="00CC0DEA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C135B08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SLEKSEL BECERİ SINAVLARI</w:t>
            </w:r>
          </w:p>
          <w:p w14:paraId="5D97E8CB" w14:textId="77777777" w:rsidR="00DB5B72" w:rsidRDefault="00DB5B72" w:rsidP="00DB5B72">
            <w:pPr>
              <w:spacing w:after="0" w:line="259" w:lineRule="auto"/>
              <w:ind w:left="1" w:right="592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CCDF135" w14:textId="3AA1A007" w:rsidR="003F40B4" w:rsidRPr="00CC0DEA" w:rsidRDefault="003F40B4" w:rsidP="00DB5B72">
            <w:pPr>
              <w:spacing w:after="0" w:line="259" w:lineRule="auto"/>
              <w:ind w:left="1" w:right="139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</w:tbl>
    <w:p w14:paraId="57AF2594" w14:textId="24F88B35" w:rsidR="005D493C" w:rsidRDefault="005D493C"/>
    <w:p w14:paraId="4CE795E4" w14:textId="1D1D1AA7" w:rsidR="00DE5760" w:rsidRDefault="00DE5760"/>
    <w:p w14:paraId="0094366A" w14:textId="77777777" w:rsidR="00DE5760" w:rsidRDefault="00DE5760"/>
    <w:p w14:paraId="7E8201F1" w14:textId="77777777" w:rsidR="00DE5760" w:rsidRDefault="00DE5760"/>
    <w:sectPr w:rsidR="00DE5760" w:rsidSect="00865FB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S3NDA2tbA0sjRQ0lEKTi0uzszPAykwqwUArTdI9CwAAAA="/>
  </w:docVars>
  <w:rsids>
    <w:rsidRoot w:val="00DE5760"/>
    <w:rsid w:val="001917E9"/>
    <w:rsid w:val="00195723"/>
    <w:rsid w:val="0020734E"/>
    <w:rsid w:val="002871A6"/>
    <w:rsid w:val="003435FD"/>
    <w:rsid w:val="00363F6C"/>
    <w:rsid w:val="003A7228"/>
    <w:rsid w:val="003F40B4"/>
    <w:rsid w:val="0040500F"/>
    <w:rsid w:val="005A1489"/>
    <w:rsid w:val="005A4483"/>
    <w:rsid w:val="005D493C"/>
    <w:rsid w:val="0062700A"/>
    <w:rsid w:val="006853CE"/>
    <w:rsid w:val="006867DE"/>
    <w:rsid w:val="007C3206"/>
    <w:rsid w:val="00865FB6"/>
    <w:rsid w:val="00945456"/>
    <w:rsid w:val="00B47EF8"/>
    <w:rsid w:val="00B50F8B"/>
    <w:rsid w:val="00C246D9"/>
    <w:rsid w:val="00C319E6"/>
    <w:rsid w:val="00CC0DEA"/>
    <w:rsid w:val="00DB5B72"/>
    <w:rsid w:val="00DE5760"/>
    <w:rsid w:val="00E24776"/>
    <w:rsid w:val="00EC2066"/>
    <w:rsid w:val="00F2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12EE6"/>
  <w15:chartTrackingRefBased/>
  <w15:docId w15:val="{2B2E1917-9354-AA48-9A91-B1E5612D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00F"/>
    <w:pPr>
      <w:spacing w:after="161" w:line="270" w:lineRule="auto"/>
      <w:ind w:left="322" w:hanging="10"/>
      <w:jc w:val="both"/>
    </w:pPr>
    <w:rPr>
      <w:rFonts w:ascii="Trebuchet MS" w:eastAsia="Trebuchet MS" w:hAnsi="Trebuchet MS" w:cs="Trebuchet MS"/>
      <w:color w:val="231F20"/>
      <w:sz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DE5760"/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RGE KABUKCU BASAY</cp:lastModifiedBy>
  <cp:revision>20</cp:revision>
  <dcterms:created xsi:type="dcterms:W3CDTF">2023-02-15T10:50:00Z</dcterms:created>
  <dcterms:modified xsi:type="dcterms:W3CDTF">2023-02-20T10:46:00Z</dcterms:modified>
</cp:coreProperties>
</file>